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5"/>
        <w:gridCol w:w="13859"/>
        <w:gridCol w:w="192"/>
        <w:gridCol w:w="4903"/>
        <w:gridCol w:w="1884"/>
        <w:gridCol w:w="19"/>
      </w:tblGrid>
      <w:tr w:rsidR="00602F7D" w:rsidRPr="00DE7D30" w14:paraId="1643A4CA" w14:textId="77777777" w:rsidTr="00E3715C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E3715C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876CB53" w:rsidR="0000007A" w:rsidRPr="00DE7D30" w:rsidRDefault="003B43D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3B43DB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E3715C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657B12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A0952">
              <w:t xml:space="preserve"> </w:t>
            </w:r>
            <w:r w:rsidR="001A0952" w:rsidRPr="001A0952">
              <w:rPr>
                <w:rFonts w:ascii="Arial" w:hAnsi="Arial" w:cs="Arial"/>
                <w:b/>
                <w:bCs/>
                <w:szCs w:val="28"/>
                <w:lang w:val="en-GB"/>
              </w:rPr>
              <w:t>4104.1</w:t>
            </w:r>
            <w:r w:rsidR="002C5C65">
              <w:rPr>
                <w:rFonts w:ascii="Arial" w:hAnsi="Arial" w:cs="Arial"/>
                <w:b/>
                <w:bCs/>
                <w:szCs w:val="28"/>
                <w:lang w:val="en-GB"/>
              </w:rPr>
              <w:t>0</w:t>
            </w:r>
          </w:p>
        </w:tc>
      </w:tr>
      <w:tr w:rsidR="0000007A" w:rsidRPr="00DE7D30" w14:paraId="05B60576" w14:textId="77777777" w:rsidTr="00E3715C">
        <w:trPr>
          <w:gridBefore w:val="1"/>
          <w:gridAfter w:val="1"/>
          <w:wBefore w:w="26" w:type="pct"/>
          <w:wAfter w:w="26" w:type="pct"/>
          <w:trHeight w:val="331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6A771E4" w:rsidR="0000007A" w:rsidRPr="00DE7D30" w:rsidRDefault="001A09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A0952">
              <w:rPr>
                <w:rFonts w:ascii="Arial" w:hAnsi="Arial" w:cs="Arial"/>
                <w:b/>
                <w:szCs w:val="28"/>
                <w:lang w:val="en-GB"/>
              </w:rPr>
              <w:t>The Art of Digital Storytelling: Literature and Language Teaching</w:t>
            </w:r>
          </w:p>
        </w:tc>
      </w:tr>
      <w:tr w:rsidR="00CF0BBB" w:rsidRPr="00DE7D30" w14:paraId="6D508B1C" w14:textId="77777777" w:rsidTr="00E3715C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4D59612" w:rsidR="00CF0BBB" w:rsidRPr="00DE7D30" w:rsidRDefault="001A09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F1171E" w:rsidRPr="00900E9B" w14:paraId="71A94C1F" w14:textId="77777777" w:rsidTr="00E3715C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2D6A0268" w14:textId="77777777" w:rsidR="00E3715C" w:rsidRDefault="00E3715C" w:rsidP="007222C8">
            <w:pPr>
              <w:pStyle w:val="Heading2"/>
              <w:jc w:val="left"/>
              <w:rPr>
                <w:rFonts w:ascii="Times New Roman" w:hAnsi="Times New Roman"/>
                <w:highlight w:val="yellow"/>
                <w:lang w:val="en-GB"/>
              </w:rPr>
            </w:pPr>
          </w:p>
          <w:p w14:paraId="0BC15285" w14:textId="299DFFC5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E3715C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265" w:type="pct"/>
            <w:gridSpan w:val="3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  <w:gridSpan w:val="2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E3715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264"/>
        </w:trPr>
        <w:tc>
          <w:tcPr>
            <w:tcW w:w="1265" w:type="pct"/>
            <w:gridSpan w:val="3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038E413" w14:textId="195F4A97" w:rsidR="00372C34" w:rsidRPr="00372C34" w:rsidRDefault="00372C34" w:rsidP="00372C34">
            <w:pPr>
              <w:widowControl w:val="0"/>
              <w:autoSpaceDE w:val="0"/>
              <w:autoSpaceDN w:val="0"/>
              <w:spacing w:line="360" w:lineRule="auto"/>
              <w:ind w:left="206" w:right="1311"/>
              <w:jc w:val="both"/>
            </w:pPr>
            <w:r w:rsidRPr="00372C34">
              <w:t xml:space="preserve">The </w:t>
            </w:r>
            <w:r>
              <w:t>manuscript</w:t>
            </w:r>
            <w:r w:rsidRPr="00372C34">
              <w:t xml:space="preserve"> aimed to identify some of the key benefits of using digital storytelling in education system.</w:t>
            </w:r>
            <w:r w:rsidRPr="00372C34">
              <w:rPr>
                <w:spacing w:val="40"/>
              </w:rPr>
              <w:t xml:space="preserve"> </w:t>
            </w:r>
            <w:r w:rsidRPr="00372C34">
              <w:t>This</w:t>
            </w:r>
            <w:r w:rsidRPr="00372C34">
              <w:rPr>
                <w:spacing w:val="-7"/>
              </w:rPr>
              <w:t xml:space="preserve"> </w:t>
            </w:r>
            <w:r>
              <w:rPr>
                <w:spacing w:val="-7"/>
              </w:rPr>
              <w:t>manuscript</w:t>
            </w:r>
            <w:r w:rsidRPr="00372C34">
              <w:t xml:space="preserve"> </w:t>
            </w:r>
            <w:r>
              <w:t>will</w:t>
            </w:r>
            <w:r w:rsidRPr="00372C34">
              <w:t xml:space="preserve"> contribu</w:t>
            </w:r>
            <w:r>
              <w:t>te</w:t>
            </w:r>
            <w:r w:rsidRPr="00372C34">
              <w:t xml:space="preserve"> to the ever-growing body of literature in support of digital storytelling as a transformative education tool that prepares students for the challenges of 21st-century communication and literacy.</w:t>
            </w:r>
          </w:p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gridSpan w:val="2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E3715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262"/>
        </w:trPr>
        <w:tc>
          <w:tcPr>
            <w:tcW w:w="1265" w:type="pct"/>
            <w:gridSpan w:val="3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C06B593" w:rsidR="00F1171E" w:rsidRPr="00900E9B" w:rsidRDefault="00372C34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gridSpan w:val="2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E3715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262"/>
        </w:trPr>
        <w:tc>
          <w:tcPr>
            <w:tcW w:w="1265" w:type="pct"/>
            <w:gridSpan w:val="3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lastRenderedPageBreak/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30DA698" w:rsidR="00F1171E" w:rsidRPr="00900E9B" w:rsidRDefault="00372C34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Mention sample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size ,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tool and research method also in abstract</w:t>
            </w:r>
          </w:p>
        </w:tc>
        <w:tc>
          <w:tcPr>
            <w:tcW w:w="1523" w:type="pct"/>
            <w:gridSpan w:val="2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E3715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859"/>
        </w:trPr>
        <w:tc>
          <w:tcPr>
            <w:tcW w:w="1265" w:type="pct"/>
            <w:gridSpan w:val="3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94AAD7C" w:rsidR="00F1171E" w:rsidRPr="00900E9B" w:rsidRDefault="00372C3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gridSpan w:val="2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E3715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703"/>
        </w:trPr>
        <w:tc>
          <w:tcPr>
            <w:tcW w:w="1265" w:type="pct"/>
            <w:gridSpan w:val="3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7BEBA95" w:rsidR="00F1171E" w:rsidRPr="00900E9B" w:rsidRDefault="00372C3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NO ,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add some resent (2023 &amp; 2024) references also.</w:t>
            </w:r>
          </w:p>
        </w:tc>
        <w:tc>
          <w:tcPr>
            <w:tcW w:w="1523" w:type="pct"/>
            <w:gridSpan w:val="2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E3715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386"/>
        </w:trPr>
        <w:tc>
          <w:tcPr>
            <w:tcW w:w="1265" w:type="pct"/>
            <w:gridSpan w:val="3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5A7D02A4" w:rsidR="00F1171E" w:rsidRPr="00900E9B" w:rsidRDefault="00372C3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gridSpan w:val="2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E3715C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265" w:type="pct"/>
            <w:gridSpan w:val="3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3B7109A3" w:rsidR="00F1171E" w:rsidRPr="00900E9B" w:rsidRDefault="00C848EA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Overall </w:t>
            </w:r>
            <w:proofErr w:type="gramStart"/>
            <w:r>
              <w:rPr>
                <w:sz w:val="20"/>
                <w:szCs w:val="20"/>
                <w:lang w:val="en-GB"/>
              </w:rPr>
              <w:t>good ,</w:t>
            </w:r>
            <w:proofErr w:type="gramEnd"/>
            <w:r>
              <w:rPr>
                <w:sz w:val="20"/>
                <w:szCs w:val="20"/>
                <w:lang w:val="en-GB"/>
              </w:rPr>
              <w:t xml:space="preserve"> but add some resent references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gridSpan w:val="2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CE3B58" w:rsidRPr="00340561" w14:paraId="1E39BD83" w14:textId="77777777" w:rsidTr="002E3588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15CDE" w14:textId="77777777" w:rsidR="00CE3B58" w:rsidRPr="00340561" w:rsidRDefault="00CE3B58" w:rsidP="002E3588">
            <w:pPr>
              <w:ind w:left="144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D046F97" w14:textId="77777777" w:rsidR="00CE3B58" w:rsidRPr="00340561" w:rsidRDefault="00CE3B58" w:rsidP="002E35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E3B58" w:rsidRPr="00340561" w14:paraId="36D22351" w14:textId="77777777" w:rsidTr="002E3588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81346" w14:textId="77777777" w:rsidR="00CE3B58" w:rsidRPr="00340561" w:rsidRDefault="00CE3B5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81F40" w14:textId="77777777" w:rsidR="00CE3B58" w:rsidRPr="00340561" w:rsidRDefault="00CE3B58" w:rsidP="002E358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2F53A448" w14:textId="77777777" w:rsidR="00CE3B58" w:rsidRPr="00340561" w:rsidRDefault="00CE3B58" w:rsidP="002E358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E3B58" w:rsidRPr="00340561" w14:paraId="493FA0F9" w14:textId="77777777" w:rsidTr="002E3588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1A701" w14:textId="77777777" w:rsidR="00CE3B58" w:rsidRPr="00340561" w:rsidRDefault="00CE3B58" w:rsidP="002E358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2909D43" w14:textId="77777777" w:rsidR="00CE3B58" w:rsidRPr="00340561" w:rsidRDefault="00CE3B5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E139E" w14:textId="77777777" w:rsidR="00CE3B58" w:rsidRPr="00340561" w:rsidRDefault="00CE3B58" w:rsidP="002E358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8736D0A" w14:textId="77777777" w:rsidR="00CE3B58" w:rsidRPr="00340561" w:rsidRDefault="00CE3B5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2AEDE7" w14:textId="77777777" w:rsidR="00CE3B58" w:rsidRPr="00340561" w:rsidRDefault="00CE3B5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6CF58584" w14:textId="77777777" w:rsidR="00CE3B58" w:rsidRPr="00340561" w:rsidRDefault="00CE3B5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210078D" w14:textId="77777777" w:rsidR="00CE3B58" w:rsidRPr="00340561" w:rsidRDefault="00CE3B5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BFE6398" w14:textId="77777777" w:rsidR="00CE3B58" w:rsidRPr="00340561" w:rsidRDefault="00CE3B5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90F59BC" w14:textId="77777777" w:rsidR="00CE3B58" w:rsidRDefault="00CE3B58" w:rsidP="00CE3B58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CE3B58" w:rsidRPr="00375011" w14:paraId="28BBDFCD" w14:textId="77777777" w:rsidTr="002E3588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23CA4" w14:textId="77777777" w:rsidR="00CE3B58" w:rsidRPr="00375011" w:rsidRDefault="00CE3B58" w:rsidP="002E3588"/>
          <w:p w14:paraId="040D3407" w14:textId="77777777" w:rsidR="00CE3B58" w:rsidRPr="00375011" w:rsidRDefault="00CE3B58" w:rsidP="002E3588"/>
          <w:p w14:paraId="099198DC" w14:textId="77777777" w:rsidR="00CE3B58" w:rsidRPr="00375011" w:rsidRDefault="00CE3B58" w:rsidP="002E3588">
            <w:pPr>
              <w:rPr>
                <w:bCs/>
                <w:u w:val="single"/>
                <w:lang w:val="en-GB"/>
              </w:rPr>
            </w:pPr>
          </w:p>
          <w:p w14:paraId="31A1D8C2" w14:textId="77777777" w:rsidR="00CE3B58" w:rsidRPr="00375011" w:rsidRDefault="00CE3B58" w:rsidP="002E3588">
            <w:pPr>
              <w:rPr>
                <w:bCs/>
                <w:u w:val="single"/>
                <w:lang w:val="en-GB"/>
              </w:rPr>
            </w:pPr>
          </w:p>
          <w:p w14:paraId="29056418" w14:textId="77777777" w:rsidR="00CE3B58" w:rsidRPr="006D6483" w:rsidRDefault="00CE3B58" w:rsidP="002E3588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4EDDA97C" w14:textId="77777777" w:rsidR="00CE3B58" w:rsidRPr="00375011" w:rsidRDefault="00CE3B58" w:rsidP="002E3588">
            <w:pPr>
              <w:rPr>
                <w:bCs/>
                <w:u w:val="single"/>
                <w:lang w:val="en-GB"/>
              </w:rPr>
            </w:pPr>
          </w:p>
        </w:tc>
      </w:tr>
      <w:tr w:rsidR="00CE3B58" w:rsidRPr="00375011" w14:paraId="33E08746" w14:textId="77777777" w:rsidTr="002E3588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858893" w14:textId="77777777" w:rsidR="00CE3B58" w:rsidRPr="00375011" w:rsidRDefault="00CE3B58" w:rsidP="002E3588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545B7" w14:textId="6B20F355" w:rsidR="00CE3B58" w:rsidRPr="004509AA" w:rsidRDefault="00E3715C" w:rsidP="002E3588">
            <w:pPr>
              <w:rPr>
                <w:b/>
                <w:bCs/>
              </w:rPr>
            </w:pPr>
            <w:r w:rsidRPr="00E3715C">
              <w:rPr>
                <w:b/>
                <w:bCs/>
              </w:rPr>
              <w:t>Mohit Dixit</w:t>
            </w:r>
          </w:p>
        </w:tc>
      </w:tr>
      <w:tr w:rsidR="00CE3B58" w:rsidRPr="00375011" w14:paraId="1B6BEBDE" w14:textId="77777777" w:rsidTr="002E3588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263C4" w14:textId="77777777" w:rsidR="00CE3B58" w:rsidRPr="00375011" w:rsidRDefault="00CE3B58" w:rsidP="002E3588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A4027" w14:textId="5EAE8A78" w:rsidR="00CE3B58" w:rsidRPr="00375011" w:rsidRDefault="00E3715C" w:rsidP="002E3588">
            <w:pPr>
              <w:rPr>
                <w:b/>
                <w:bCs/>
                <w:lang w:val="en-GB"/>
              </w:rPr>
            </w:pPr>
            <w:proofErr w:type="spellStart"/>
            <w:r w:rsidRPr="00E3715C">
              <w:rPr>
                <w:b/>
                <w:bCs/>
                <w:lang w:val="en-GB"/>
              </w:rPr>
              <w:t>Parishkar</w:t>
            </w:r>
            <w:proofErr w:type="spellEnd"/>
            <w:r w:rsidRPr="00E3715C">
              <w:rPr>
                <w:b/>
                <w:bCs/>
                <w:lang w:val="en-GB"/>
              </w:rPr>
              <w:t xml:space="preserve"> College of Global Excellence (Autonomous), India</w:t>
            </w:r>
            <w:bookmarkStart w:id="1" w:name="_GoBack"/>
            <w:bookmarkEnd w:id="1"/>
          </w:p>
        </w:tc>
      </w:tr>
      <w:bookmarkEnd w:id="0"/>
    </w:tbl>
    <w:p w14:paraId="16445302" w14:textId="77777777" w:rsidR="00CE3B58" w:rsidRDefault="00CE3B58" w:rsidP="00CE3B58"/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D8E6A" w14:textId="77777777" w:rsidR="000F06B8" w:rsidRPr="0000007A" w:rsidRDefault="000F06B8" w:rsidP="0099583E">
      <w:r>
        <w:separator/>
      </w:r>
    </w:p>
  </w:endnote>
  <w:endnote w:type="continuationSeparator" w:id="0">
    <w:p w14:paraId="080C6FA1" w14:textId="77777777" w:rsidR="000F06B8" w:rsidRPr="0000007A" w:rsidRDefault="000F06B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BC4EE" w14:textId="77777777" w:rsidR="000F06B8" w:rsidRPr="0000007A" w:rsidRDefault="000F06B8" w:rsidP="0099583E">
      <w:r>
        <w:separator/>
      </w:r>
    </w:p>
  </w:footnote>
  <w:footnote w:type="continuationSeparator" w:id="0">
    <w:p w14:paraId="72484143" w14:textId="77777777" w:rsidR="000F06B8" w:rsidRPr="0000007A" w:rsidRDefault="000F06B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06B8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0952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5C65"/>
    <w:rsid w:val="002D60EF"/>
    <w:rsid w:val="002E10DF"/>
    <w:rsid w:val="002E1211"/>
    <w:rsid w:val="002E2339"/>
    <w:rsid w:val="002E5C81"/>
    <w:rsid w:val="002E6D86"/>
    <w:rsid w:val="002E7787"/>
    <w:rsid w:val="002F6935"/>
    <w:rsid w:val="0030420D"/>
    <w:rsid w:val="00312559"/>
    <w:rsid w:val="003174A9"/>
    <w:rsid w:val="003204B8"/>
    <w:rsid w:val="00326D7D"/>
    <w:rsid w:val="0033018A"/>
    <w:rsid w:val="0033692F"/>
    <w:rsid w:val="00353718"/>
    <w:rsid w:val="00372C3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43DB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1AA8"/>
    <w:rsid w:val="008C2F62"/>
    <w:rsid w:val="008C4B1F"/>
    <w:rsid w:val="008C75AD"/>
    <w:rsid w:val="008D020E"/>
    <w:rsid w:val="008E5067"/>
    <w:rsid w:val="008F036B"/>
    <w:rsid w:val="008F36E4"/>
    <w:rsid w:val="0090718D"/>
    <w:rsid w:val="0090720F"/>
    <w:rsid w:val="009239BA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4FFF"/>
    <w:rsid w:val="009A59ED"/>
    <w:rsid w:val="009B101F"/>
    <w:rsid w:val="009B239B"/>
    <w:rsid w:val="009C5642"/>
    <w:rsid w:val="009E13C3"/>
    <w:rsid w:val="009E6A30"/>
    <w:rsid w:val="009F07D4"/>
    <w:rsid w:val="009F29EB"/>
    <w:rsid w:val="009F35A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497E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4661"/>
    <w:rsid w:val="00C635B6"/>
    <w:rsid w:val="00C70DFC"/>
    <w:rsid w:val="00C7417D"/>
    <w:rsid w:val="00C82466"/>
    <w:rsid w:val="00C84097"/>
    <w:rsid w:val="00C848EA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3B58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670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2EC0"/>
    <w:rsid w:val="00DE7D30"/>
    <w:rsid w:val="00E03C32"/>
    <w:rsid w:val="00E3111A"/>
    <w:rsid w:val="00E3715C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10</cp:revision>
  <dcterms:created xsi:type="dcterms:W3CDTF">2023-08-30T09:21:00Z</dcterms:created>
  <dcterms:modified xsi:type="dcterms:W3CDTF">2026-02-1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